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Steel &amp; Tube Holdings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83"/>
        <w:gridCol w:w="5643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ark Malpass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4 570 5000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ricewaterhouseCoopers, Wellington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hapman Tripp Auckland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steelandtube.co.nz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18031D8C" w:rsidR="00661C78" w:rsidRDefault="00112E0C">
      <w:r>
        <w:rPr>
          <w:noProof/>
        </w:rPr>
        <w:drawing>
          <wp:inline distT="0" distB="0" distL="0" distR="0" wp14:anchorId="40F69E17" wp14:editId="0BCB798F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112E0C"/>
    <w:rsid w:val="00354440"/>
    <w:rsid w:val="004D6931"/>
    <w:rsid w:val="006A325B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0</Words>
  <Characters>228</Characters>
  <Application>Microsoft Office Word</Application>
  <DocSecurity>0</DocSecurity>
  <Lines>1</Lines>
  <Paragraphs>1</Paragraphs>
  <ScaleCrop>false</ScaleCrop>
  <Company/>
  <LinksUpToDate>false</LinksUpToDate>
  <CharactersWithSpaces>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Jackson Ayling-Campbell</cp:lastModifiedBy>
  <cp:revision>4</cp:revision>
  <dcterms:created xsi:type="dcterms:W3CDTF">2021-09-29T14:17:00Z</dcterms:created>
  <dcterms:modified xsi:type="dcterms:W3CDTF">2021-10-05T23:52:00Z</dcterms:modified>
</cp:coreProperties>
</file>